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222A" w:rsidRDefault="001E2856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Fuel</w:t>
                            </w:r>
                          </w:p>
                          <w:p w:rsidR="001E2856" w:rsidRPr="00040858" w:rsidRDefault="001E2856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</w:t>
                            </w:r>
                            <w:r w:rsidR="004304D4">
                              <w:rPr>
                                <w:b/>
                                <w:sz w:val="52"/>
                                <w:szCs w:val="48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1B222A" w:rsidRDefault="001E2856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Fuel</w:t>
                      </w:r>
                    </w:p>
                    <w:p w:rsidR="001E2856" w:rsidRPr="00040858" w:rsidRDefault="001E2856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</w:t>
                      </w:r>
                      <w:r w:rsidR="004304D4">
                        <w:rPr>
                          <w:b/>
                          <w:sz w:val="52"/>
                          <w:szCs w:val="48"/>
                        </w:rPr>
                        <w:t>p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1E2856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1E2856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1E2856" w:rsidP="008D4102">
                            <w:pPr>
                              <w:ind w:left="180"/>
                            </w:pPr>
                            <w:r>
                              <w:t>Receive Fuel (Diesel or Unleaded)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1E2856" w:rsidP="008D4102">
                      <w:pPr>
                        <w:ind w:left="180"/>
                      </w:pPr>
                      <w:r>
                        <w:t>Receive Fuel (Diesel or Unleaded)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A03651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805832" w:rsidRDefault="00805832" w:rsidP="00805832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A03651" w:rsidRDefault="00805832" w:rsidP="0080583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805832" w:rsidRDefault="00805832" w:rsidP="008058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805832" w:rsidRDefault="00805832" w:rsidP="00805832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805832" w:rsidRPr="00805832" w:rsidRDefault="00805832" w:rsidP="00805832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547E5" w:rsidRDefault="005B0D86" w:rsidP="005B0D86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19</w:t>
                            </w:r>
                            <w:r>
                              <w:t xml:space="preserve"> before stocking fuel to know quantities on hand.</w:t>
                            </w:r>
                          </w:p>
                          <w:p w:rsidR="005B0D86" w:rsidRPr="000547E5" w:rsidRDefault="005B0D86" w:rsidP="000547E5"/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 w:rsidR="006C2213">
                              <w:t xml:space="preserve"> </w:t>
                            </w:r>
                            <w:r w:rsidR="00DE4BAB">
                              <w:t xml:space="preserve">Transaction </w:t>
                            </w:r>
                            <w:r w:rsidR="004B5668">
                              <w:rPr>
                                <w:b/>
                                <w:color w:val="0066FF"/>
                              </w:rPr>
                              <w:t>MIGO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2D0CD8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Goods Receipt Other – (User) </w:t>
                            </w:r>
                            <w:r w:rsidR="004F4D2F">
                              <w:t xml:space="preserve">window </w:t>
                            </w:r>
                            <w:r w:rsidR="00F62A75">
                              <w:t>opens</w:t>
                            </w:r>
                          </w:p>
                          <w:p w:rsidR="002D0CD8" w:rsidRPr="002D0CD8" w:rsidRDefault="002D0CD8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:rsidR="002D0CD8" w:rsidRDefault="002D0CD8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:rsidR="002D0CD8" w:rsidRPr="002D0CD8" w:rsidRDefault="002D0CD8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:rsidR="002D0CD8" w:rsidRPr="000129AC" w:rsidRDefault="002D0CD8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</w:t>
                            </w:r>
                            <w:r w:rsidR="000129AC">
                              <w:rPr>
                                <w:szCs w:val="20"/>
                              </w:rPr>
                              <w:t xml:space="preserve">invoice Bill of Landing number </w:t>
                            </w:r>
                            <w:r w:rsidR="000129AC"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:rsidR="002D0CD8" w:rsidRDefault="002D0CD8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="000129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>&gt;</w:t>
                            </w:r>
                            <w:r w:rsidR="000129AC">
                              <w:t xml:space="preserve"> Detail Data button </w:t>
                            </w:r>
                            <w:r w:rsidR="000129AC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4D2F" w:rsidRDefault="004F4D2F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0129AC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:rsidR="000129AC" w:rsidRPr="000129AC" w:rsidRDefault="000129AC" w:rsidP="004F4D2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:rsidR="000129AC" w:rsidRDefault="000129AC" w:rsidP="000129A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:rsidR="000129AC" w:rsidRDefault="000129AC" w:rsidP="000129A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:rsidR="000129AC" w:rsidRDefault="000129AC" w:rsidP="000129A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129AC" w:rsidRDefault="000129AC" w:rsidP="000129A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:rsidR="000129AC" w:rsidRDefault="000129AC" w:rsidP="000129A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Field </w:t>
                            </w:r>
                            <w:r w:rsidR="00B14E2C"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945649"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="00945649"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945649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:rsidR="000129AC" w:rsidRPr="000129AC" w:rsidRDefault="000129AC" w:rsidP="000129A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Field </w:t>
                            </w:r>
                            <w:r w:rsidR="00B14E2C"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 w:rsidR="00B14E2C">
                              <w:rPr>
                                <w:color w:val="000000" w:themeColor="text1"/>
                              </w:rPr>
                              <w:br/>
                            </w:r>
                            <w:r w:rsidR="00B14E2C" w:rsidRPr="00B14E2C">
                              <w:rPr>
                                <w:color w:val="000000" w:themeColor="text1"/>
                                <w:sz w:val="20"/>
                              </w:rPr>
                              <w:t>(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This total will include the fuel cost as well as all the necessary taxes and fees.</w:t>
                            </w:r>
                            <w:r w:rsidR="00B14E2C" w:rsidRPr="00B14E2C">
                              <w:rPr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:rsidR="00B14E2C" w:rsidRDefault="00B14E2C" w:rsidP="00B14E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14E2C" w:rsidRDefault="00B14E2C" w:rsidP="00B14E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:rsidR="00B14E2C" w:rsidRPr="00B14E2C" w:rsidRDefault="00B14E2C" w:rsidP="00B14E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 w:rsidR="00334187"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3A4C79" w:rsidRPr="00B14E2C" w:rsidRDefault="00B14E2C" w:rsidP="00B14E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 w:rsidR="00334187">
                              <w:rPr>
                                <w:color w:val="000000" w:themeColor="text1"/>
                              </w:rPr>
                              <w:t>Field</w:t>
                            </w:r>
                            <w:bookmarkStart w:id="0" w:name="_GoBack"/>
                            <w:bookmarkEnd w:id="0"/>
                            <w:r w:rsidR="00334187"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:rsidR="00D30E01" w:rsidRDefault="00D30E01" w:rsidP="00B14E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B14E2C"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 w:rsidR="00B14E2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B14E2C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14E2C" w:rsidRPr="005B0D86" w:rsidRDefault="00B14E2C" w:rsidP="00B14E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43EBB" w:rsidRDefault="00A03651" w:rsidP="00A036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D30E01" w:rsidRPr="00D30E01">
                              <w:rPr>
                                <w:b/>
                              </w:rPr>
                              <w:t>Save icon</w:t>
                            </w:r>
                            <w:r w:rsidR="00D30E01">
                              <w:t xml:space="preserve"> </w:t>
                            </w:r>
                            <w:r w:rsidR="00D30E01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14E2C" w:rsidRPr="00B14E2C" w:rsidRDefault="00B14E2C" w:rsidP="00B14E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14E2C" w:rsidRDefault="00B14E2C" w:rsidP="00A036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:rsidR="00B14E2C" w:rsidRPr="005B0D86" w:rsidRDefault="00B14E2C" w:rsidP="00B14E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14E2C" w:rsidRDefault="00B14E2C" w:rsidP="00B14E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B0D86" w:rsidRPr="008D4102" w:rsidRDefault="005B0D86" w:rsidP="005B0D86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B0D86" w:rsidRDefault="005B0D86" w:rsidP="005B0D86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9FF636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547E5" w:rsidRDefault="005B0D86" w:rsidP="005B0D86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19</w:t>
                      </w:r>
                      <w:r>
                        <w:t xml:space="preserve"> before stocking fuel to know quantities on hand.</w:t>
                      </w:r>
                    </w:p>
                    <w:p w:rsidR="005B0D86" w:rsidRPr="000547E5" w:rsidRDefault="005B0D86" w:rsidP="000547E5"/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 w:rsidR="006C2213">
                        <w:t xml:space="preserve"> </w:t>
                      </w:r>
                      <w:r w:rsidR="00DE4BAB">
                        <w:t xml:space="preserve">Transaction </w:t>
                      </w:r>
                      <w:r w:rsidR="004B5668">
                        <w:rPr>
                          <w:b/>
                          <w:color w:val="0066FF"/>
                        </w:rPr>
                        <w:t>MIGO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2D0CD8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Goods Receipt Other – (User) </w:t>
                      </w:r>
                      <w:r w:rsidR="004F4D2F">
                        <w:t xml:space="preserve">window </w:t>
                      </w:r>
                      <w:r w:rsidR="00F62A75">
                        <w:t>opens</w:t>
                      </w:r>
                    </w:p>
                    <w:p w:rsidR="002D0CD8" w:rsidRPr="002D0CD8" w:rsidRDefault="002D0CD8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:rsidR="002D0CD8" w:rsidRDefault="002D0CD8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:rsidR="002D0CD8" w:rsidRPr="002D0CD8" w:rsidRDefault="002D0CD8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:rsidR="002D0CD8" w:rsidRPr="000129AC" w:rsidRDefault="002D0CD8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</w:t>
                      </w:r>
                      <w:r w:rsidR="000129AC">
                        <w:rPr>
                          <w:szCs w:val="20"/>
                        </w:rPr>
                        <w:t xml:space="preserve">invoice Bill of Landing number </w:t>
                      </w:r>
                      <w:r w:rsidR="000129AC"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:rsidR="002D0CD8" w:rsidRDefault="002D0CD8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="000129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>&gt;</w:t>
                      </w:r>
                      <w:r w:rsidR="000129AC">
                        <w:t xml:space="preserve"> Detail Data button </w:t>
                      </w:r>
                      <w:r w:rsidR="000129AC">
                        <w:rPr>
                          <w:noProof/>
                        </w:rPr>
                        <w:drawing>
                          <wp:inline distT="0" distB="0" distL="0" distR="0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4D2F" w:rsidRDefault="004F4D2F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0129AC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:rsidR="000129AC" w:rsidRPr="000129AC" w:rsidRDefault="000129AC" w:rsidP="004F4D2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:rsidR="000129AC" w:rsidRDefault="000129AC" w:rsidP="000129A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:rsidR="000129AC" w:rsidRDefault="000129AC" w:rsidP="000129A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:rsidR="000129AC" w:rsidRDefault="000129AC" w:rsidP="000129A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0129AC" w:rsidRDefault="000129AC" w:rsidP="000129A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:rsidR="000129AC" w:rsidRDefault="000129AC" w:rsidP="000129A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 xml:space="preserve">Field </w:t>
                      </w:r>
                      <w:r w:rsidR="00B14E2C">
                        <w:rPr>
                          <w:color w:val="000000" w:themeColor="text1"/>
                        </w:rPr>
                        <w:t>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="00945649" w:rsidRPr="00945649">
                        <w:rPr>
                          <w:color w:val="0066FF"/>
                        </w:rPr>
                        <w:t>Input</w:t>
                      </w:r>
                      <w:r w:rsidR="00945649"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="00945649"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:rsidR="000129AC" w:rsidRPr="000129AC" w:rsidRDefault="000129AC" w:rsidP="000129A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 xml:space="preserve">Field </w:t>
                      </w:r>
                      <w:r w:rsidR="00B14E2C">
                        <w:rPr>
                          <w:color w:val="000000" w:themeColor="text1"/>
                        </w:rPr>
                        <w:t>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 w:rsidR="00B14E2C">
                        <w:rPr>
                          <w:color w:val="000000" w:themeColor="text1"/>
                        </w:rPr>
                        <w:br/>
                      </w:r>
                      <w:r w:rsidR="00B14E2C" w:rsidRPr="00B14E2C">
                        <w:rPr>
                          <w:color w:val="000000" w:themeColor="text1"/>
                          <w:sz w:val="20"/>
                        </w:rPr>
                        <w:t>(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This total will include the fuel cost as well as all the necessary taxes and fees.</w:t>
                      </w:r>
                      <w:r w:rsidR="00B14E2C" w:rsidRPr="00B14E2C">
                        <w:rPr>
                          <w:color w:val="000000" w:themeColor="text1"/>
                          <w:sz w:val="20"/>
                        </w:rPr>
                        <w:t>)</w:t>
                      </w:r>
                    </w:p>
                    <w:p w:rsidR="00B14E2C" w:rsidRDefault="00B14E2C" w:rsidP="00B14E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B14E2C" w:rsidRDefault="00B14E2C" w:rsidP="00B14E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:rsidR="00B14E2C" w:rsidRPr="00B14E2C" w:rsidRDefault="00B14E2C" w:rsidP="00B14E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 w:rsidR="00334187"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3A4C79" w:rsidRPr="00B14E2C" w:rsidRDefault="00B14E2C" w:rsidP="00B14E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 w:rsidR="00334187">
                        <w:rPr>
                          <w:color w:val="000000" w:themeColor="text1"/>
                        </w:rPr>
                        <w:t>Field</w:t>
                      </w:r>
                      <w:bookmarkStart w:id="1" w:name="_GoBack"/>
                      <w:bookmarkEnd w:id="1"/>
                      <w:r w:rsidR="00334187"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:rsidR="00D30E01" w:rsidRDefault="00D30E01" w:rsidP="00B14E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B14E2C"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 w:rsidR="00B14E2C">
                        <w:rPr>
                          <w:color w:val="000000" w:themeColor="text1"/>
                        </w:rPr>
                        <w:t xml:space="preserve"> </w:t>
                      </w:r>
                      <w:r w:rsidR="00B14E2C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14E2C" w:rsidRPr="005B0D86" w:rsidRDefault="00B14E2C" w:rsidP="00B14E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43EBB" w:rsidRDefault="00A03651" w:rsidP="00A036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D30E01" w:rsidRPr="00D30E01">
                        <w:rPr>
                          <w:b/>
                        </w:rPr>
                        <w:t>Save icon</w:t>
                      </w:r>
                      <w:r w:rsidR="00D30E01">
                        <w:t xml:space="preserve"> </w:t>
                      </w:r>
                      <w:r w:rsidR="00D30E01"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14E2C" w:rsidRPr="00B14E2C" w:rsidRDefault="00B14E2C" w:rsidP="00B14E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B14E2C" w:rsidRDefault="00B14E2C" w:rsidP="00A036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:rsidR="00B14E2C" w:rsidRPr="005B0D86" w:rsidRDefault="00B14E2C" w:rsidP="00B14E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B14E2C" w:rsidRDefault="00B14E2C" w:rsidP="00B14E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B0D86" w:rsidRPr="008D4102" w:rsidRDefault="005B0D86" w:rsidP="005B0D86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5B0D86" w:rsidRDefault="005B0D86" w:rsidP="005B0D86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1E2856">
                              <w:rPr>
                                <w:sz w:val="20"/>
                              </w:rPr>
                              <w:t>9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1E2856">
                        <w:rPr>
                          <w:sz w:val="20"/>
                        </w:rPr>
                        <w:t>9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1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1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4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6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1"/>
  </w:num>
  <w:num w:numId="3">
    <w:abstractNumId w:val="25"/>
  </w:num>
  <w:num w:numId="4">
    <w:abstractNumId w:val="4"/>
  </w:num>
  <w:num w:numId="5">
    <w:abstractNumId w:val="23"/>
  </w:num>
  <w:num w:numId="6">
    <w:abstractNumId w:val="5"/>
  </w:num>
  <w:num w:numId="7">
    <w:abstractNumId w:val="30"/>
  </w:num>
  <w:num w:numId="8">
    <w:abstractNumId w:val="32"/>
  </w:num>
  <w:num w:numId="9">
    <w:abstractNumId w:val="21"/>
  </w:num>
  <w:num w:numId="10">
    <w:abstractNumId w:val="18"/>
  </w:num>
  <w:num w:numId="11">
    <w:abstractNumId w:val="34"/>
  </w:num>
  <w:num w:numId="12">
    <w:abstractNumId w:val="19"/>
  </w:num>
  <w:num w:numId="13">
    <w:abstractNumId w:val="8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9"/>
  </w:num>
  <w:num w:numId="19">
    <w:abstractNumId w:val="3"/>
  </w:num>
  <w:num w:numId="20">
    <w:abstractNumId w:val="27"/>
  </w:num>
  <w:num w:numId="21">
    <w:abstractNumId w:val="6"/>
  </w:num>
  <w:num w:numId="22">
    <w:abstractNumId w:val="36"/>
  </w:num>
  <w:num w:numId="23">
    <w:abstractNumId w:val="1"/>
  </w:num>
  <w:num w:numId="24">
    <w:abstractNumId w:val="33"/>
  </w:num>
  <w:num w:numId="25">
    <w:abstractNumId w:val="29"/>
  </w:num>
  <w:num w:numId="26">
    <w:abstractNumId w:val="10"/>
  </w:num>
  <w:num w:numId="27">
    <w:abstractNumId w:val="26"/>
  </w:num>
  <w:num w:numId="28">
    <w:abstractNumId w:val="28"/>
  </w:num>
  <w:num w:numId="29">
    <w:abstractNumId w:val="35"/>
  </w:num>
  <w:num w:numId="30">
    <w:abstractNumId w:val="11"/>
  </w:num>
  <w:num w:numId="31">
    <w:abstractNumId w:val="24"/>
  </w:num>
  <w:num w:numId="32">
    <w:abstractNumId w:val="2"/>
  </w:num>
  <w:num w:numId="33">
    <w:abstractNumId w:val="22"/>
  </w:num>
  <w:num w:numId="34">
    <w:abstractNumId w:val="13"/>
  </w:num>
  <w:num w:numId="35">
    <w:abstractNumId w:val="17"/>
  </w:num>
  <w:num w:numId="36">
    <w:abstractNumId w:val="20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tKgFAMZ3rok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96395"/>
    <w:rsid w:val="002D0CD8"/>
    <w:rsid w:val="002F2055"/>
    <w:rsid w:val="00334187"/>
    <w:rsid w:val="00352FF8"/>
    <w:rsid w:val="003A4C79"/>
    <w:rsid w:val="003C21B4"/>
    <w:rsid w:val="004304D4"/>
    <w:rsid w:val="00445B91"/>
    <w:rsid w:val="00445EF6"/>
    <w:rsid w:val="004B5668"/>
    <w:rsid w:val="004D55E8"/>
    <w:rsid w:val="004F03DF"/>
    <w:rsid w:val="004F4D2F"/>
    <w:rsid w:val="005040B9"/>
    <w:rsid w:val="00530C6B"/>
    <w:rsid w:val="005876CE"/>
    <w:rsid w:val="005B0D86"/>
    <w:rsid w:val="005C3FC3"/>
    <w:rsid w:val="005E631D"/>
    <w:rsid w:val="006A25FF"/>
    <w:rsid w:val="006C2213"/>
    <w:rsid w:val="007459BD"/>
    <w:rsid w:val="0077644F"/>
    <w:rsid w:val="007D1740"/>
    <w:rsid w:val="00801483"/>
    <w:rsid w:val="00805832"/>
    <w:rsid w:val="0084091B"/>
    <w:rsid w:val="008758F6"/>
    <w:rsid w:val="008A2AE8"/>
    <w:rsid w:val="008D4102"/>
    <w:rsid w:val="008F39AB"/>
    <w:rsid w:val="00945649"/>
    <w:rsid w:val="00A03651"/>
    <w:rsid w:val="00A35BC6"/>
    <w:rsid w:val="00A82E15"/>
    <w:rsid w:val="00A96B8B"/>
    <w:rsid w:val="00B04E7C"/>
    <w:rsid w:val="00B14E2C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E4BAB"/>
    <w:rsid w:val="00DF1FEA"/>
    <w:rsid w:val="00E20698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ADBC40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0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BF2A0C-3B6A-428F-A93D-621E70AFF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8</cp:revision>
  <cp:lastPrinted>2019-12-09T15:53:00Z</cp:lastPrinted>
  <dcterms:created xsi:type="dcterms:W3CDTF">2019-12-09T12:17:00Z</dcterms:created>
  <dcterms:modified xsi:type="dcterms:W3CDTF">2019-12-09T17:02:00Z</dcterms:modified>
</cp:coreProperties>
</file>